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9F17E9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9F17E9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June 24, 2021 12:30 PM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Special Meeting - 65 W.A. Jenkins Rd, Elizabethtown, KY 42701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Mark Casey. </w:t>
      </w:r>
      <w:r w:rsidR="009F17E9">
        <w:rPr>
          <w:rFonts w:ascii="Times New Roman" w:hAnsi="Times New Roman" w:cs="Times New Roman"/>
          <w:sz w:val="24"/>
          <w:szCs w:val="24"/>
        </w:rPr>
        <w:t>Mr. Steve Bland was absent from the meeting.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II. Consideration and possible approval of the bids on the Central Hardin High School renovation project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26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Approval of the bids as </w:t>
      </w:r>
      <w:r w:rsidR="00C31029">
        <w:rPr>
          <w:rFonts w:ascii="Times New Roman" w:hAnsi="Times New Roman" w:cs="Times New Roman"/>
          <w:sz w:val="24"/>
          <w:szCs w:val="24"/>
        </w:rPr>
        <w:t>outlined in the recommendation action from Alliance and JRA to include</w:t>
      </w:r>
      <w:r w:rsidRPr="009F17E9">
        <w:rPr>
          <w:rFonts w:ascii="Times New Roman" w:hAnsi="Times New Roman" w:cs="Times New Roman"/>
          <w:sz w:val="24"/>
          <w:szCs w:val="24"/>
        </w:rPr>
        <w:t xml:space="preserve"> alternate #9 Terrazzo in the two main entryways for the Central Hardin High School renovation project passed with a motion by Mr. Ben Sego and a second by Mr. Mark Casey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III. Consideration and possible approval of the revised BG-1 for the Central Hardin High School renovation project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27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Approval of the revised BG-1 </w:t>
      </w:r>
      <w:proofErr w:type="gramStart"/>
      <w:r w:rsidRPr="009F17E9">
        <w:rPr>
          <w:rFonts w:ascii="Times New Roman" w:hAnsi="Times New Roman" w:cs="Times New Roman"/>
          <w:sz w:val="24"/>
          <w:szCs w:val="24"/>
        </w:rPr>
        <w:t>for the Central Hardin High School renovation project with details in the rebid package as negotiated</w:t>
      </w:r>
      <w:proofErr w:type="gramEnd"/>
      <w:r w:rsidRPr="009F17E9">
        <w:rPr>
          <w:rFonts w:ascii="Times New Roman" w:hAnsi="Times New Roman" w:cs="Times New Roman"/>
          <w:sz w:val="24"/>
          <w:szCs w:val="24"/>
        </w:rPr>
        <w:t xml:space="preserve"> today passed with a motion by Mr. Ben</w:t>
      </w:r>
      <w:r w:rsidR="009F17E9">
        <w:rPr>
          <w:rFonts w:ascii="Times New Roman" w:hAnsi="Times New Roman" w:cs="Times New Roman"/>
          <w:sz w:val="24"/>
          <w:szCs w:val="24"/>
        </w:rPr>
        <w:t xml:space="preserve"> Sego and a second by Ms. Dawn </w:t>
      </w:r>
      <w:r w:rsidRPr="009F17E9">
        <w:rPr>
          <w:rFonts w:ascii="Times New Roman" w:hAnsi="Times New Roman" w:cs="Times New Roman"/>
          <w:sz w:val="24"/>
          <w:szCs w:val="24"/>
        </w:rPr>
        <w:t xml:space="preserve">Logsdon Johnson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IV. Consideration and possible approval of the interim contracts for the Central Hardin High School renovation project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28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Approval of the interim contracts of Phase I for the Central Hardin High School renovation project passed with a motion by Mr. Ben Sego and a second by Mr. Mark Casey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V. Approval of the recommended policy revision concerning the virtual academy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29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Approval of the recommended policy revision concerning the virtual academy passed with a motion by Mr. Be</w:t>
      </w:r>
      <w:r w:rsidR="009F17E9">
        <w:rPr>
          <w:rFonts w:ascii="Times New Roman" w:hAnsi="Times New Roman" w:cs="Times New Roman"/>
          <w:sz w:val="24"/>
          <w:szCs w:val="24"/>
        </w:rPr>
        <w:t>n Sego and a second by Ms. Dawn</w:t>
      </w:r>
      <w:r w:rsidRPr="009F17E9">
        <w:rPr>
          <w:rFonts w:ascii="Times New Roman" w:hAnsi="Times New Roman" w:cs="Times New Roman"/>
          <w:sz w:val="24"/>
          <w:szCs w:val="24"/>
        </w:rPr>
        <w:t xml:space="preserve"> Logsdon Johnson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lastRenderedPageBreak/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30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Approval to go into executive session to discuss personnel passed with a motion by Mr. Be</w:t>
      </w:r>
      <w:r w:rsidR="009F17E9">
        <w:rPr>
          <w:rFonts w:ascii="Times New Roman" w:hAnsi="Times New Roman" w:cs="Times New Roman"/>
          <w:sz w:val="24"/>
          <w:szCs w:val="24"/>
        </w:rPr>
        <w:t>n Sego and a second by Ms. Dawn</w:t>
      </w:r>
      <w:r w:rsidRPr="009F17E9">
        <w:rPr>
          <w:rFonts w:ascii="Times New Roman" w:hAnsi="Times New Roman" w:cs="Times New Roman"/>
          <w:sz w:val="24"/>
          <w:szCs w:val="24"/>
        </w:rPr>
        <w:t xml:space="preserve"> Logsdon Johnson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9F17E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b/>
          <w:sz w:val="24"/>
          <w:szCs w:val="24"/>
        </w:rPr>
        <w:t xml:space="preserve">Order #10931 - Motion Passed: </w:t>
      </w:r>
      <w:r w:rsidRPr="009F17E9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Mark Casey.  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Absent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9F17E9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9F17E9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9F17E9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9F17E9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9F17E9">
        <w:rPr>
          <w:rFonts w:ascii="Times New Roman" w:hAnsi="Times New Roman" w:cs="Times New Roman"/>
          <w:sz w:val="24"/>
          <w:szCs w:val="24"/>
        </w:rPr>
        <w:tab/>
      </w:r>
      <w:r w:rsidRPr="009F17E9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9F17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Pr="009F17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9F17E9" w:rsidRDefault="009F17E9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9F17E9" w:rsidRDefault="009F17E9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9F17E9" w:rsidRDefault="009F17E9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9F17E9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9F17E9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F17E9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9F17E9" w:rsidSect="009F17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Q3sTQ3NzOytDBX0lEKTi0uzszPAykwrAUAKM6rYiwAAAA="/>
  </w:docVars>
  <w:rsids>
    <w:rsidRoot w:val="00F34C0B"/>
    <w:rsid w:val="00323009"/>
    <w:rsid w:val="00382EFF"/>
    <w:rsid w:val="00551814"/>
    <w:rsid w:val="009F17E9"/>
    <w:rsid w:val="00A86BBF"/>
    <w:rsid w:val="00BB42EB"/>
    <w:rsid w:val="00C31029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FE8667"/>
  <w14:defaultImageDpi w14:val="0"/>
  <w15:docId w15:val="{64AFE362-8C40-4A3C-B082-026631117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72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4</cp:revision>
  <dcterms:created xsi:type="dcterms:W3CDTF">2021-06-25T16:56:00Z</dcterms:created>
  <dcterms:modified xsi:type="dcterms:W3CDTF">2021-06-29T20:22:00Z</dcterms:modified>
</cp:coreProperties>
</file>